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E4830" w14:textId="223D63C6" w:rsidR="00DF7190" w:rsidRPr="00A775E7" w:rsidRDefault="00DF7190">
      <w:pPr>
        <w:rPr>
          <w:sz w:val="36"/>
          <w:szCs w:val="36"/>
        </w:rPr>
      </w:pPr>
    </w:p>
    <w:p w14:paraId="624EE020" w14:textId="10986D72" w:rsidR="00426961" w:rsidRPr="00A775E7" w:rsidRDefault="003707A5" w:rsidP="00684E7E">
      <w:pPr>
        <w:jc w:val="center"/>
        <w:rPr>
          <w:rFonts w:ascii="Roboto" w:hAnsi="Roboto"/>
          <w:b/>
          <w:bCs/>
          <w:color w:val="004A8F"/>
          <w:sz w:val="36"/>
          <w:szCs w:val="36"/>
        </w:rPr>
      </w:pPr>
      <w:r>
        <w:rPr>
          <w:rFonts w:ascii="Roboto" w:hAnsi="Roboto"/>
          <w:b/>
          <w:bCs/>
          <w:color w:val="004A8F"/>
          <w:sz w:val="36"/>
          <w:szCs w:val="36"/>
        </w:rPr>
        <w:t xml:space="preserve">BUDGET </w:t>
      </w:r>
      <w:r w:rsidR="00426961" w:rsidRPr="00A775E7">
        <w:rPr>
          <w:rFonts w:ascii="Roboto" w:hAnsi="Roboto"/>
          <w:b/>
          <w:bCs/>
          <w:color w:val="004A8F"/>
          <w:sz w:val="36"/>
          <w:szCs w:val="36"/>
        </w:rPr>
        <w:t>PROPOSAL ACCEPTANCE</w:t>
      </w:r>
      <w:r w:rsidR="00382344" w:rsidRPr="00A775E7">
        <w:rPr>
          <w:rFonts w:ascii="Roboto" w:hAnsi="Roboto"/>
          <w:b/>
          <w:bCs/>
          <w:color w:val="004A8F"/>
          <w:sz w:val="36"/>
          <w:szCs w:val="36"/>
        </w:rPr>
        <w:t xml:space="preserve"> – PAXXXX</w:t>
      </w:r>
    </w:p>
    <w:p w14:paraId="5FB4CB53" w14:textId="77777777" w:rsidR="00A93885" w:rsidRDefault="00A93885" w:rsidP="00A93885">
      <w:pPr>
        <w:rPr>
          <w:rFonts w:ascii="Fira Sans Book" w:hAnsi="Fira Sans Book"/>
        </w:rPr>
      </w:pPr>
    </w:p>
    <w:tbl>
      <w:tblPr>
        <w:tblpPr w:leftFromText="180" w:rightFromText="180" w:vertAnchor="page" w:horzAnchor="margin" w:tblpY="3271"/>
        <w:tblW w:w="1078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0"/>
        <w:gridCol w:w="4320"/>
        <w:gridCol w:w="4400"/>
      </w:tblGrid>
      <w:tr w:rsidR="003707A5" w:rsidRPr="00225A06" w14:paraId="60D7793B" w14:textId="77777777" w:rsidTr="003707A5">
        <w:trPr>
          <w:trHeight w:val="538"/>
        </w:trPr>
        <w:tc>
          <w:tcPr>
            <w:tcW w:w="6380" w:type="dxa"/>
            <w:gridSpan w:val="2"/>
          </w:tcPr>
          <w:p w14:paraId="08111140" w14:textId="77777777" w:rsidR="003707A5" w:rsidRPr="00225A06" w:rsidRDefault="003707A5" w:rsidP="003707A5">
            <w:pPr>
              <w:pStyle w:val="TableParagraph"/>
              <w:rPr>
                <w:rFonts w:ascii="Fira Sans Book" w:hAnsi="Fira Sans Book"/>
              </w:rPr>
            </w:pPr>
            <w:r w:rsidRPr="00225A06">
              <w:rPr>
                <w:rFonts w:ascii="Fira Sans Book" w:hAnsi="Fira Sans Book"/>
                <w:color w:val="231F20"/>
                <w:w w:val="85"/>
              </w:rPr>
              <w:t>SUBMITTED</w:t>
            </w:r>
            <w:r w:rsidRPr="00225A06">
              <w:rPr>
                <w:rFonts w:ascii="Fira Sans Book" w:hAnsi="Fira Sans Book"/>
                <w:color w:val="231F20"/>
                <w:spacing w:val="28"/>
              </w:rPr>
              <w:t xml:space="preserve"> </w:t>
            </w:r>
            <w:r w:rsidRPr="00225A06">
              <w:rPr>
                <w:rFonts w:ascii="Fira Sans Book" w:hAnsi="Fira Sans Book"/>
                <w:color w:val="231F20"/>
                <w:spacing w:val="-5"/>
                <w:w w:val="95"/>
              </w:rPr>
              <w:t>TO</w:t>
            </w:r>
            <w:r>
              <w:rPr>
                <w:rFonts w:ascii="Fira Sans Book" w:hAnsi="Fira Sans Book"/>
                <w:color w:val="231F20"/>
                <w:spacing w:val="-5"/>
                <w:w w:val="95"/>
              </w:rPr>
              <w:t>:</w:t>
            </w:r>
          </w:p>
        </w:tc>
        <w:tc>
          <w:tcPr>
            <w:tcW w:w="4400" w:type="dxa"/>
          </w:tcPr>
          <w:p w14:paraId="11CF82BE" w14:textId="77777777" w:rsidR="003707A5" w:rsidRPr="00225A06" w:rsidRDefault="003707A5" w:rsidP="003707A5">
            <w:pPr>
              <w:pStyle w:val="TableParagraph"/>
              <w:rPr>
                <w:rFonts w:ascii="Fira Sans Book" w:hAnsi="Fira Sans Book"/>
              </w:rPr>
            </w:pPr>
            <w:r>
              <w:rPr>
                <w:rFonts w:ascii="Fira Sans Book" w:hAnsi="Fira Sans Book"/>
              </w:rPr>
              <w:t>JOB NAME:</w:t>
            </w:r>
          </w:p>
        </w:tc>
      </w:tr>
      <w:tr w:rsidR="003707A5" w:rsidRPr="00225A06" w14:paraId="367C8ECB" w14:textId="77777777" w:rsidTr="003707A5">
        <w:trPr>
          <w:trHeight w:val="508"/>
        </w:trPr>
        <w:tc>
          <w:tcPr>
            <w:tcW w:w="6380" w:type="dxa"/>
            <w:gridSpan w:val="2"/>
          </w:tcPr>
          <w:p w14:paraId="4552ADD7" w14:textId="77777777" w:rsidR="003707A5" w:rsidRPr="00382344" w:rsidRDefault="003707A5" w:rsidP="003707A5">
            <w:pPr>
              <w:pStyle w:val="TableParagraph"/>
              <w:rPr>
                <w:rFonts w:ascii="Fira Sans Book" w:hAnsi="Fira Sans Book"/>
                <w:color w:val="231F20"/>
                <w:spacing w:val="-2"/>
                <w:w w:val="90"/>
              </w:rPr>
            </w:pPr>
            <w:r>
              <w:rPr>
                <w:rFonts w:ascii="Fira Sans Book" w:hAnsi="Fira Sans Book"/>
                <w:color w:val="231F20"/>
                <w:spacing w:val="-2"/>
                <w:w w:val="90"/>
              </w:rPr>
              <w:t>ADDRESS:</w:t>
            </w:r>
          </w:p>
        </w:tc>
        <w:tc>
          <w:tcPr>
            <w:tcW w:w="4400" w:type="dxa"/>
          </w:tcPr>
          <w:p w14:paraId="0FE3F00B" w14:textId="77777777" w:rsidR="003707A5" w:rsidRPr="00225A06" w:rsidRDefault="003707A5" w:rsidP="003707A5">
            <w:pPr>
              <w:pStyle w:val="TableParagraph"/>
              <w:rPr>
                <w:rFonts w:ascii="Fira Sans Book" w:hAnsi="Fira Sans Book"/>
              </w:rPr>
            </w:pPr>
            <w:r w:rsidRPr="00225A06">
              <w:rPr>
                <w:rFonts w:ascii="Fira Sans Book" w:hAnsi="Fira Sans Book"/>
                <w:color w:val="231F20"/>
                <w:w w:val="80"/>
              </w:rPr>
              <w:t>JOB</w:t>
            </w:r>
            <w:r w:rsidRPr="00225A06">
              <w:rPr>
                <w:rFonts w:ascii="Fira Sans Book" w:hAnsi="Fira Sans Book"/>
                <w:color w:val="231F20"/>
                <w:spacing w:val="4"/>
              </w:rPr>
              <w:t xml:space="preserve"> </w:t>
            </w:r>
            <w:r w:rsidRPr="00225A06">
              <w:rPr>
                <w:rFonts w:ascii="Fira Sans Book" w:hAnsi="Fira Sans Book"/>
                <w:color w:val="231F20"/>
                <w:spacing w:val="-2"/>
                <w:w w:val="90"/>
              </w:rPr>
              <w:t>LOCATION</w:t>
            </w:r>
            <w:r>
              <w:rPr>
                <w:rFonts w:ascii="Fira Sans Book" w:hAnsi="Fira Sans Book"/>
                <w:color w:val="231F20"/>
                <w:spacing w:val="-2"/>
                <w:w w:val="90"/>
              </w:rPr>
              <w:t>:</w:t>
            </w:r>
          </w:p>
        </w:tc>
      </w:tr>
      <w:tr w:rsidR="003707A5" w:rsidRPr="00225A06" w14:paraId="518BF4AE" w14:textId="77777777" w:rsidTr="003707A5">
        <w:trPr>
          <w:trHeight w:val="517"/>
        </w:trPr>
        <w:tc>
          <w:tcPr>
            <w:tcW w:w="2060" w:type="dxa"/>
          </w:tcPr>
          <w:p w14:paraId="637ECF72" w14:textId="77777777" w:rsidR="003707A5" w:rsidRPr="00382344" w:rsidRDefault="003707A5" w:rsidP="003707A5">
            <w:pPr>
              <w:pStyle w:val="TableParagraph"/>
              <w:rPr>
                <w:rFonts w:ascii="Fira Sans Book" w:hAnsi="Fira Sans Book"/>
                <w:color w:val="231F20"/>
                <w:spacing w:val="-4"/>
                <w:w w:val="95"/>
              </w:rPr>
            </w:pPr>
            <w:r>
              <w:rPr>
                <w:rFonts w:ascii="Fira Sans Book" w:hAnsi="Fira Sans Book"/>
                <w:color w:val="231F20"/>
                <w:spacing w:val="-4"/>
                <w:w w:val="95"/>
              </w:rPr>
              <w:t xml:space="preserve">PHONE: </w:t>
            </w:r>
          </w:p>
        </w:tc>
        <w:tc>
          <w:tcPr>
            <w:tcW w:w="4320" w:type="dxa"/>
          </w:tcPr>
          <w:p w14:paraId="12E9301E" w14:textId="77777777" w:rsidR="003707A5" w:rsidRPr="00225A06" w:rsidRDefault="003707A5" w:rsidP="003707A5">
            <w:pPr>
              <w:pStyle w:val="TableParagraph"/>
              <w:rPr>
                <w:rFonts w:ascii="Fira Sans Book" w:hAnsi="Fira Sans Book"/>
              </w:rPr>
            </w:pPr>
            <w:r>
              <w:rPr>
                <w:rFonts w:ascii="Fira Sans Book" w:hAnsi="Fira Sans Book"/>
                <w:color w:val="231F20"/>
                <w:spacing w:val="-2"/>
              </w:rPr>
              <w:t>EMAIL:</w:t>
            </w:r>
          </w:p>
        </w:tc>
        <w:tc>
          <w:tcPr>
            <w:tcW w:w="4400" w:type="dxa"/>
          </w:tcPr>
          <w:p w14:paraId="16E7B15D" w14:textId="77777777" w:rsidR="003707A5" w:rsidRPr="00382344" w:rsidRDefault="003707A5" w:rsidP="003707A5">
            <w:pPr>
              <w:pStyle w:val="TableParagraph"/>
              <w:rPr>
                <w:rFonts w:ascii="Fira Sans Book" w:hAnsi="Fira Sans Book"/>
                <w:color w:val="231F20"/>
                <w:spacing w:val="-2"/>
                <w:w w:val="95"/>
              </w:rPr>
            </w:pPr>
            <w:r w:rsidRPr="00225A06">
              <w:rPr>
                <w:rFonts w:ascii="Fira Sans Book" w:hAnsi="Fira Sans Book"/>
                <w:color w:val="231F20"/>
                <w:w w:val="80"/>
              </w:rPr>
              <w:t>PROJECT</w:t>
            </w:r>
            <w:r w:rsidRPr="00225A06">
              <w:rPr>
                <w:rFonts w:ascii="Fira Sans Book" w:hAnsi="Fira Sans Book"/>
                <w:color w:val="231F20"/>
                <w:spacing w:val="-3"/>
                <w:w w:val="95"/>
              </w:rPr>
              <w:t xml:space="preserve"> </w:t>
            </w:r>
            <w:r w:rsidRPr="00225A06">
              <w:rPr>
                <w:rFonts w:ascii="Fira Sans Book" w:hAnsi="Fira Sans Book"/>
                <w:color w:val="231F20"/>
                <w:spacing w:val="-2"/>
                <w:w w:val="95"/>
              </w:rPr>
              <w:t>DIRECTOR</w:t>
            </w:r>
            <w:r>
              <w:rPr>
                <w:rFonts w:ascii="Fira Sans Book" w:hAnsi="Fira Sans Book"/>
                <w:color w:val="231F20"/>
                <w:spacing w:val="-2"/>
                <w:w w:val="95"/>
              </w:rPr>
              <w:t>:</w:t>
            </w:r>
          </w:p>
        </w:tc>
      </w:tr>
    </w:tbl>
    <w:p w14:paraId="284D1008" w14:textId="77777777" w:rsidR="003707A5" w:rsidRDefault="003707A5" w:rsidP="00382344">
      <w:pPr>
        <w:jc w:val="center"/>
        <w:rPr>
          <w:rFonts w:ascii="Fira Sans Book" w:hAnsi="Fira Sans Book"/>
        </w:rPr>
      </w:pPr>
    </w:p>
    <w:p w14:paraId="27B314AB" w14:textId="2F638409" w:rsidR="00DF7190" w:rsidRPr="00DF7190" w:rsidRDefault="00684E7E" w:rsidP="00382344">
      <w:pPr>
        <w:jc w:val="center"/>
        <w:rPr>
          <w:rFonts w:ascii="Fira Sans Book" w:hAnsi="Fira Sans Book"/>
        </w:rPr>
      </w:pPr>
      <w:r w:rsidRPr="00DF7190">
        <w:rPr>
          <w:rFonts w:ascii="Fira Sans Book" w:hAnsi="Fira Sans Book"/>
        </w:rPr>
        <w:t xml:space="preserve"> </w:t>
      </w:r>
      <w:r w:rsidR="00DF7190" w:rsidRPr="00DF7190">
        <w:rPr>
          <w:rFonts w:ascii="Fira Sans Book" w:hAnsi="Fira Sans Book"/>
        </w:rPr>
        <w:t>WE HEREBY SUBMIT SPECIFICATIONS:</w:t>
      </w:r>
    </w:p>
    <w:p w14:paraId="78F99522" w14:textId="77777777" w:rsidR="00DF7190" w:rsidRDefault="00DF7190"/>
    <w:p w14:paraId="15819123" w14:textId="77777777" w:rsidR="00DF7190" w:rsidRDefault="00DF7190"/>
    <w:p w14:paraId="6073B0E3" w14:textId="77777777" w:rsidR="00DF7190" w:rsidRDefault="00DF7190"/>
    <w:p w14:paraId="23DD44E4" w14:textId="77777777" w:rsidR="00A93885" w:rsidRDefault="00A93885"/>
    <w:p w14:paraId="5C057B5E" w14:textId="77777777" w:rsidR="00E437EA" w:rsidRDefault="00E437EA"/>
    <w:p w14:paraId="0D6E74AB" w14:textId="77777777" w:rsidR="00E437EA" w:rsidRDefault="00E437EA"/>
    <w:p w14:paraId="0051BC45" w14:textId="77777777" w:rsidR="00E437EA" w:rsidRDefault="00E437EA"/>
    <w:p w14:paraId="64A46ED3" w14:textId="77777777" w:rsidR="00DF7190" w:rsidRDefault="00DF7190"/>
    <w:p w14:paraId="722ABC3E" w14:textId="77777777" w:rsidR="00A35A0B" w:rsidRDefault="00A35A0B"/>
    <w:p w14:paraId="3501B60B" w14:textId="77777777" w:rsidR="00A35A0B" w:rsidRDefault="00A35A0B"/>
    <w:p w14:paraId="409C7C73" w14:textId="77777777" w:rsidR="00A35A0B" w:rsidRDefault="00A35A0B"/>
    <w:p w14:paraId="345FA7A3" w14:textId="77777777" w:rsidR="00A35A0B" w:rsidRDefault="00A35A0B"/>
    <w:p w14:paraId="01065E8E" w14:textId="36A5E6A1" w:rsidR="00DF7190" w:rsidRDefault="00DF7190" w:rsidP="00DF7190">
      <w:pPr>
        <w:jc w:val="center"/>
        <w:rPr>
          <w:rFonts w:ascii="Fira Sans Book" w:hAnsi="Fira Sans Book"/>
        </w:rPr>
      </w:pPr>
      <w:r w:rsidRPr="005D579B">
        <w:rPr>
          <w:rFonts w:ascii="Fira Sans Book" w:hAnsi="Fira Sans Book"/>
        </w:rPr>
        <w:t>TOTAL</w:t>
      </w:r>
      <w:r w:rsidR="00A35A0B">
        <w:rPr>
          <w:rFonts w:ascii="Fira Sans Book" w:hAnsi="Fira Sans Book"/>
        </w:rPr>
        <w:t xml:space="preserve"> BUDGET ESTIMATE:</w:t>
      </w:r>
    </w:p>
    <w:p w14:paraId="569FD3B9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6E9F677E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13CA6B4C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54C30BB3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1F2860E4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55BD86F9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270D247D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5CC122DF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2310C901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3D8C0E27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62E70284" w14:textId="77777777" w:rsidR="00A35A0B" w:rsidRDefault="00A35A0B" w:rsidP="00DF7190">
      <w:pPr>
        <w:jc w:val="center"/>
        <w:rPr>
          <w:rFonts w:ascii="Fira Sans Book" w:hAnsi="Fira Sans Book"/>
        </w:rPr>
      </w:pPr>
    </w:p>
    <w:p w14:paraId="042D19BA" w14:textId="77777777" w:rsidR="00A35A0B" w:rsidRPr="005D579B" w:rsidRDefault="00A35A0B" w:rsidP="00DF7190">
      <w:pPr>
        <w:jc w:val="center"/>
        <w:rPr>
          <w:rFonts w:ascii="Fira Sans Book" w:hAnsi="Fira Sans Book"/>
        </w:rPr>
      </w:pPr>
    </w:p>
    <w:p w14:paraId="0DC1AB7A" w14:textId="77777777" w:rsidR="006D507D" w:rsidRDefault="006D507D" w:rsidP="006D507D">
      <w:pPr>
        <w:rPr>
          <w:rFonts w:ascii="Fira Sans Book" w:hAnsi="Fira Sans Book"/>
          <w:sz w:val="20"/>
          <w:szCs w:val="20"/>
        </w:rPr>
      </w:pPr>
    </w:p>
    <w:p w14:paraId="6C085543" w14:textId="77777777" w:rsidR="006D507D" w:rsidRDefault="006D507D" w:rsidP="006D507D">
      <w:pPr>
        <w:rPr>
          <w:rFonts w:ascii="Fira Sans Book" w:hAnsi="Fira Sans Book"/>
          <w:sz w:val="20"/>
          <w:szCs w:val="20"/>
        </w:rPr>
      </w:pPr>
    </w:p>
    <w:p w14:paraId="74899463" w14:textId="59DC1B18" w:rsidR="00DF7190" w:rsidRPr="005D579B" w:rsidRDefault="00DF7190" w:rsidP="006D507D">
      <w:pPr>
        <w:rPr>
          <w:rFonts w:ascii="Fira Sans Book" w:hAnsi="Fira Sans Book"/>
          <w:b/>
          <w:bCs/>
          <w:sz w:val="20"/>
          <w:szCs w:val="20"/>
          <w:u w:val="single"/>
        </w:rPr>
      </w:pPr>
      <w:r w:rsidRPr="005D579B">
        <w:rPr>
          <w:rFonts w:ascii="Fira Sans Book" w:hAnsi="Fira Sans Book"/>
          <w:b/>
          <w:bCs/>
          <w:color w:val="231F20"/>
          <w:spacing w:val="-2"/>
          <w:w w:val="95"/>
          <w:sz w:val="20"/>
          <w:szCs w:val="20"/>
          <w:u w:val="single"/>
        </w:rPr>
        <w:t>EXCLUSIONS:</w:t>
      </w:r>
    </w:p>
    <w:p w14:paraId="5D0E9166" w14:textId="25797AA5" w:rsidR="00DF7190" w:rsidRPr="006D507D" w:rsidRDefault="00DF7190" w:rsidP="00DF7190">
      <w:pPr>
        <w:pStyle w:val="ListParagraph"/>
        <w:numPr>
          <w:ilvl w:val="0"/>
          <w:numId w:val="1"/>
        </w:numPr>
        <w:tabs>
          <w:tab w:val="left" w:pos="830"/>
        </w:tabs>
        <w:spacing w:before="12"/>
        <w:ind w:left="90" w:hanging="111"/>
        <w:contextualSpacing w:val="0"/>
        <w:rPr>
          <w:rFonts w:ascii="Fira Sans Book" w:hAnsi="Fira Sans Book"/>
          <w:sz w:val="20"/>
          <w:szCs w:val="20"/>
        </w:rPr>
      </w:pPr>
      <w:r w:rsidRPr="006D507D">
        <w:rPr>
          <w:rFonts w:ascii="Fira Sans Book" w:hAnsi="Fira Sans Book"/>
          <w:color w:val="231F20"/>
          <w:sz w:val="20"/>
          <w:szCs w:val="20"/>
        </w:rPr>
        <w:t>Disposal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of</w:t>
      </w:r>
      <w:r w:rsidRPr="006D507D">
        <w:rPr>
          <w:rFonts w:ascii="Fira Sans Book" w:hAnsi="Fira Sans Book"/>
          <w:color w:val="231F20"/>
          <w:spacing w:val="5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5"/>
          <w:sz w:val="20"/>
          <w:szCs w:val="20"/>
        </w:rPr>
        <w:t>r</w:t>
      </w:r>
      <w:r w:rsidRPr="006D507D">
        <w:rPr>
          <w:rFonts w:ascii="Fira Sans Book" w:hAnsi="Fira Sans Book"/>
          <w:color w:val="231F20"/>
          <w:sz w:val="20"/>
          <w:szCs w:val="20"/>
        </w:rPr>
        <w:t>emoved</w:t>
      </w:r>
      <w:r w:rsidRPr="006D507D">
        <w:rPr>
          <w:rFonts w:ascii="Fira Sans Book" w:hAnsi="Fira Sans Book"/>
          <w:color w:val="231F20"/>
          <w:spacing w:val="5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z w:val="20"/>
          <w:szCs w:val="20"/>
        </w:rPr>
        <w:t>eq</w:t>
      </w:r>
      <w:r w:rsidRPr="006D507D">
        <w:rPr>
          <w:rFonts w:ascii="Fira Sans Book" w:hAnsi="Fira Sans Book"/>
          <w:color w:val="231F20"/>
          <w:sz w:val="20"/>
          <w:szCs w:val="20"/>
        </w:rPr>
        <w:t>uipment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and</w:t>
      </w:r>
      <w:r w:rsidRPr="006D507D">
        <w:rPr>
          <w:rFonts w:ascii="Fira Sans Book" w:hAnsi="Fira Sans Book"/>
          <w:color w:val="231F20"/>
          <w:spacing w:val="5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5"/>
          <w:sz w:val="20"/>
          <w:szCs w:val="20"/>
        </w:rPr>
        <w:t>m</w:t>
      </w:r>
      <w:r w:rsidRPr="006D507D">
        <w:rPr>
          <w:rFonts w:ascii="Fira Sans Book" w:hAnsi="Fira Sans Book"/>
          <w:color w:val="231F20"/>
          <w:spacing w:val="-2"/>
          <w:sz w:val="20"/>
          <w:szCs w:val="20"/>
        </w:rPr>
        <w:t>aterials</w:t>
      </w:r>
    </w:p>
    <w:p w14:paraId="12ECE494" w14:textId="100B5F26" w:rsidR="00DF7190" w:rsidRPr="006D507D" w:rsidRDefault="00DF7190" w:rsidP="00DF7190">
      <w:pPr>
        <w:pStyle w:val="ListParagraph"/>
        <w:numPr>
          <w:ilvl w:val="0"/>
          <w:numId w:val="1"/>
        </w:numPr>
        <w:tabs>
          <w:tab w:val="left" w:pos="830"/>
        </w:tabs>
        <w:spacing w:before="11"/>
        <w:ind w:left="90" w:hanging="111"/>
        <w:contextualSpacing w:val="0"/>
        <w:rPr>
          <w:rFonts w:ascii="Fira Sans Book" w:hAnsi="Fira Sans Book"/>
          <w:sz w:val="20"/>
          <w:szCs w:val="20"/>
        </w:rPr>
      </w:pPr>
      <w:r w:rsidRPr="006D507D">
        <w:rPr>
          <w:rFonts w:ascii="Fira Sans Book" w:hAnsi="Fira Sans Book"/>
          <w:color w:val="231F20"/>
          <w:sz w:val="20"/>
          <w:szCs w:val="20"/>
        </w:rPr>
        <w:t>Electrical</w:t>
      </w:r>
      <w:r w:rsidRPr="006D507D">
        <w:rPr>
          <w:rFonts w:ascii="Fira Sans Book" w:hAnsi="Fira Sans Book"/>
          <w:color w:val="231F20"/>
          <w:spacing w:val="9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9"/>
          <w:sz w:val="20"/>
          <w:szCs w:val="20"/>
        </w:rPr>
        <w:t>m</w:t>
      </w:r>
      <w:r w:rsidRPr="006D507D">
        <w:rPr>
          <w:rFonts w:ascii="Fira Sans Book" w:hAnsi="Fira Sans Book"/>
          <w:color w:val="231F20"/>
          <w:sz w:val="20"/>
          <w:szCs w:val="20"/>
        </w:rPr>
        <w:t>aterials,</w:t>
      </w:r>
      <w:r w:rsidR="005D579B">
        <w:rPr>
          <w:rFonts w:ascii="Fira Sans Book" w:hAnsi="Fira Sans Book"/>
          <w:color w:val="231F20"/>
          <w:spacing w:val="10"/>
          <w:sz w:val="20"/>
          <w:szCs w:val="20"/>
        </w:rPr>
        <w:t xml:space="preserve"> l</w:t>
      </w:r>
      <w:r w:rsidRPr="006D507D">
        <w:rPr>
          <w:rFonts w:ascii="Fira Sans Book" w:hAnsi="Fira Sans Book"/>
          <w:color w:val="231F20"/>
          <w:sz w:val="20"/>
          <w:szCs w:val="20"/>
        </w:rPr>
        <w:t>abor,</w:t>
      </w:r>
      <w:r w:rsidRPr="006D507D">
        <w:rPr>
          <w:rFonts w:ascii="Fira Sans Book" w:hAnsi="Fira Sans Book"/>
          <w:color w:val="231F20"/>
          <w:spacing w:val="10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10"/>
          <w:sz w:val="20"/>
          <w:szCs w:val="20"/>
        </w:rPr>
        <w:t>d</w:t>
      </w:r>
      <w:r w:rsidRPr="006D507D">
        <w:rPr>
          <w:rFonts w:ascii="Fira Sans Book" w:hAnsi="Fira Sans Book"/>
          <w:color w:val="231F20"/>
          <w:sz w:val="20"/>
          <w:szCs w:val="20"/>
        </w:rPr>
        <w:t>isconnection</w:t>
      </w:r>
      <w:r w:rsidRPr="006D507D">
        <w:rPr>
          <w:rFonts w:ascii="Fira Sans Book" w:hAnsi="Fira Sans Book"/>
          <w:color w:val="231F20"/>
          <w:spacing w:val="10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or</w:t>
      </w:r>
      <w:r w:rsidRPr="006D507D">
        <w:rPr>
          <w:rFonts w:ascii="Fira Sans Book" w:hAnsi="Fira Sans Book"/>
          <w:color w:val="231F20"/>
          <w:spacing w:val="10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10"/>
          <w:sz w:val="20"/>
          <w:szCs w:val="20"/>
        </w:rPr>
        <w:t>r</w:t>
      </w:r>
      <w:r w:rsidRPr="006D507D">
        <w:rPr>
          <w:rFonts w:ascii="Fira Sans Book" w:hAnsi="Fira Sans Book"/>
          <w:color w:val="231F20"/>
          <w:spacing w:val="-2"/>
          <w:sz w:val="20"/>
          <w:szCs w:val="20"/>
        </w:rPr>
        <w:t>econnection</w:t>
      </w:r>
    </w:p>
    <w:p w14:paraId="2509B22C" w14:textId="103B31EF" w:rsidR="00DF7190" w:rsidRPr="006D507D" w:rsidRDefault="00DF7190" w:rsidP="00DF7190">
      <w:pPr>
        <w:pStyle w:val="ListParagraph"/>
        <w:numPr>
          <w:ilvl w:val="0"/>
          <w:numId w:val="1"/>
        </w:numPr>
        <w:tabs>
          <w:tab w:val="left" w:pos="830"/>
        </w:tabs>
        <w:spacing w:before="12"/>
        <w:ind w:left="90" w:hanging="111"/>
        <w:contextualSpacing w:val="0"/>
        <w:rPr>
          <w:rFonts w:ascii="Fira Sans Book" w:hAnsi="Fira Sans Book"/>
          <w:sz w:val="20"/>
          <w:szCs w:val="20"/>
        </w:rPr>
      </w:pPr>
      <w:r w:rsidRPr="006D507D">
        <w:rPr>
          <w:rFonts w:ascii="Fira Sans Book" w:hAnsi="Fira Sans Book"/>
          <w:color w:val="231F20"/>
          <w:sz w:val="20"/>
          <w:szCs w:val="20"/>
        </w:rPr>
        <w:t>Work</w:t>
      </w:r>
      <w:r w:rsidRPr="006D507D">
        <w:rPr>
          <w:rFonts w:ascii="Fira Sans Book" w:hAnsi="Fira Sans Book"/>
          <w:color w:val="231F20"/>
          <w:spacing w:val="3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on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4"/>
          <w:sz w:val="20"/>
          <w:szCs w:val="20"/>
        </w:rPr>
        <w:t>a</w:t>
      </w:r>
      <w:r w:rsidRPr="006D507D">
        <w:rPr>
          <w:rFonts w:ascii="Fira Sans Book" w:hAnsi="Fira Sans Book"/>
          <w:color w:val="231F20"/>
          <w:sz w:val="20"/>
          <w:szCs w:val="20"/>
        </w:rPr>
        <w:t>ny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4"/>
          <w:sz w:val="20"/>
          <w:szCs w:val="20"/>
        </w:rPr>
        <w:t>o</w:t>
      </w:r>
      <w:r w:rsidRPr="006D507D">
        <w:rPr>
          <w:rFonts w:ascii="Fira Sans Book" w:hAnsi="Fira Sans Book"/>
          <w:color w:val="231F20"/>
          <w:sz w:val="20"/>
          <w:szCs w:val="20"/>
        </w:rPr>
        <w:t>ther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4"/>
          <w:sz w:val="20"/>
          <w:szCs w:val="20"/>
        </w:rPr>
        <w:t>e</w:t>
      </w:r>
      <w:r w:rsidRPr="006D507D">
        <w:rPr>
          <w:rFonts w:ascii="Fira Sans Book" w:hAnsi="Fira Sans Book"/>
          <w:color w:val="231F20"/>
          <w:sz w:val="20"/>
          <w:szCs w:val="20"/>
        </w:rPr>
        <w:t>quipment</w:t>
      </w:r>
      <w:r w:rsidRPr="006D507D">
        <w:rPr>
          <w:rFonts w:ascii="Fira Sans Book" w:hAnsi="Fira Sans Book"/>
          <w:color w:val="231F20"/>
          <w:spacing w:val="3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or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4"/>
          <w:sz w:val="20"/>
          <w:szCs w:val="20"/>
        </w:rPr>
        <w:t>p</w:t>
      </w:r>
      <w:r w:rsidRPr="006D507D">
        <w:rPr>
          <w:rFonts w:ascii="Fira Sans Book" w:hAnsi="Fira Sans Book"/>
          <w:color w:val="231F20"/>
          <w:sz w:val="20"/>
          <w:szCs w:val="20"/>
        </w:rPr>
        <w:t>arts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Pr="006D507D">
        <w:rPr>
          <w:rFonts w:ascii="Fira Sans Book" w:hAnsi="Fira Sans Book"/>
          <w:color w:val="231F20"/>
          <w:sz w:val="20"/>
          <w:szCs w:val="20"/>
        </w:rPr>
        <w:t>of</w:t>
      </w:r>
      <w:r w:rsidRPr="006D507D">
        <w:rPr>
          <w:rFonts w:ascii="Fira Sans Book" w:hAnsi="Fira Sans Book"/>
          <w:color w:val="231F20"/>
          <w:spacing w:val="4"/>
          <w:sz w:val="20"/>
          <w:szCs w:val="20"/>
        </w:rPr>
        <w:t xml:space="preserve"> </w:t>
      </w:r>
      <w:r w:rsidR="005D579B">
        <w:rPr>
          <w:rFonts w:ascii="Fira Sans Book" w:hAnsi="Fira Sans Book"/>
          <w:color w:val="231F20"/>
          <w:spacing w:val="4"/>
          <w:sz w:val="20"/>
          <w:szCs w:val="20"/>
        </w:rPr>
        <w:t>f</w:t>
      </w:r>
      <w:r w:rsidRPr="006D507D">
        <w:rPr>
          <w:rFonts w:ascii="Fira Sans Book" w:hAnsi="Fira Sans Book"/>
          <w:color w:val="231F20"/>
          <w:spacing w:val="-2"/>
          <w:sz w:val="20"/>
          <w:szCs w:val="20"/>
        </w:rPr>
        <w:t>acility</w:t>
      </w:r>
    </w:p>
    <w:p w14:paraId="00E22CCA" w14:textId="0D4859DA" w:rsidR="006D507D" w:rsidRDefault="006D507D" w:rsidP="006D507D">
      <w:pPr>
        <w:tabs>
          <w:tab w:val="left" w:pos="830"/>
        </w:tabs>
        <w:spacing w:before="12"/>
        <w:rPr>
          <w:rFonts w:ascii="Fira Sans Book" w:hAnsi="Fira Sans Book"/>
          <w:sz w:val="20"/>
          <w:szCs w:val="20"/>
        </w:rPr>
      </w:pPr>
    </w:p>
    <w:p w14:paraId="0A563FED" w14:textId="2D6255DD" w:rsidR="00DF7190" w:rsidRPr="00DF7190" w:rsidRDefault="00DF7190" w:rsidP="00DF7190">
      <w:pPr>
        <w:tabs>
          <w:tab w:val="left" w:pos="830"/>
        </w:tabs>
        <w:spacing w:before="12"/>
        <w:rPr>
          <w:rFonts w:ascii="Fira Sans Book" w:hAnsi="Fira Sans Book"/>
          <w:sz w:val="18"/>
          <w:szCs w:val="18"/>
        </w:rPr>
      </w:pPr>
    </w:p>
    <w:p w14:paraId="70B797CD" w14:textId="17BE90EC" w:rsidR="00DF7190" w:rsidRDefault="0029686F" w:rsidP="00DF7190">
      <w:pPr>
        <w:jc w:val="center"/>
        <w:rPr>
          <w:rFonts w:ascii="Fira Sans Book" w:hAnsi="Fira Sans Book"/>
        </w:rPr>
      </w:pPr>
      <w:r>
        <w:rPr>
          <w:rFonts w:ascii="Fira Sans Book" w:hAnsi="Fira Sans Book"/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F139E76" wp14:editId="37FBB501">
                <wp:simplePos x="0" y="0"/>
                <wp:positionH relativeFrom="column">
                  <wp:posOffset>-942975</wp:posOffset>
                </wp:positionH>
                <wp:positionV relativeFrom="paragraph">
                  <wp:posOffset>134620</wp:posOffset>
                </wp:positionV>
                <wp:extent cx="8448675" cy="263525"/>
                <wp:effectExtent l="0" t="0" r="9525" b="3175"/>
                <wp:wrapNone/>
                <wp:docPr id="28663326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8675" cy="263525"/>
                          <a:chOff x="0" y="0"/>
                          <a:chExt cx="8448675" cy="263525"/>
                        </a:xfrm>
                      </wpg:grpSpPr>
                      <wps:wsp>
                        <wps:cNvPr id="1551680860" name="Graphic 17"/>
                        <wps:cNvSpPr/>
                        <wps:spPr>
                          <a:xfrm>
                            <a:off x="0" y="0"/>
                            <a:ext cx="8448675" cy="263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72400" h="263525">
                                <a:moveTo>
                                  <a:pt x="77724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3143"/>
                                </a:lnTo>
                                <a:lnTo>
                                  <a:pt x="7772400" y="263143"/>
                                </a:lnTo>
                                <a:lnTo>
                                  <a:pt x="7772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3F4F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6855341" name="Textbox 18"/>
                        <wps:cNvSpPr txBox="1"/>
                        <wps:spPr>
                          <a:xfrm>
                            <a:off x="600075" y="0"/>
                            <a:ext cx="7772400" cy="2635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BE83C45" w14:textId="77777777" w:rsidR="0029686F" w:rsidRPr="006D507D" w:rsidRDefault="0029686F" w:rsidP="0029686F">
                              <w:pPr>
                                <w:spacing w:before="91"/>
                                <w:ind w:left="202" w:right="257"/>
                                <w:jc w:val="center"/>
                                <w:rPr>
                                  <w:rFonts w:ascii="Fira Sans Book" w:hAnsi="Fira Sans Book"/>
                                </w:rPr>
                              </w:pP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WE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HEREBY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PROPOSE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TO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FURNISH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3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MATERIAL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AND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LABOR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AS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3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w w:val="85"/>
                                </w:rPr>
                                <w:t>DESCRIBED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2"/>
                                </w:rPr>
                                <w:t xml:space="preserve"> </w:t>
                              </w:r>
                              <w:r w:rsidRPr="006D507D">
                                <w:rPr>
                                  <w:rFonts w:ascii="Fira Sans Book" w:hAnsi="Fira Sans Book"/>
                                  <w:color w:val="231F20"/>
                                  <w:spacing w:val="-4"/>
                                  <w:w w:val="85"/>
                                </w:rPr>
                                <w:t>ABOVE</w:t>
                              </w:r>
                            </w:p>
                            <w:p w14:paraId="075CDCD7" w14:textId="77777777" w:rsidR="0029686F" w:rsidRDefault="0029686F" w:rsidP="0029686F"/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139E76" id="Group 2" o:spid="_x0000_s1026" style="position:absolute;left:0;text-align:left;margin-left:-74.25pt;margin-top:10.6pt;width:665.25pt;height:20.75pt;z-index:251665408" coordsize="84486,2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">
                <v:shape id="Graphic 17" o:spid="_x0000_s1027" style="position:absolute;width:84486;height:2635;visibility:visible;mso-wrap-style:square;v-text-anchor:top" coordsize="7772400,263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" path="m7772400,l,,,263143r7772400,l7772400,xe" fillcolor="#f3f4f4" strok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8" o:spid="_x0000_s1028" type="#_x0000_t202" style="position:absolute;left:6000;width:77724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" filled="f" stroked="f">
                  <v:textbox inset="0,0,0,0">
                    <w:txbxContent>
                      <w:p w14:paraId="2BE83C45" w14:textId="77777777" w:rsidR="0029686F" w:rsidRPr="006D507D" w:rsidRDefault="0029686F" w:rsidP="0029686F">
                        <w:pPr>
                          <w:spacing w:before="91"/>
                          <w:ind w:left="202" w:right="257"/>
                          <w:jc w:val="center"/>
                          <w:rPr>
                            <w:rFonts w:ascii="Fira Sans Book" w:hAnsi="Fira Sans Book"/>
                          </w:rPr>
                        </w:pP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WE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HEREBY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PROPOSE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TO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FURNISH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3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MATERIAL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AND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LABOR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AS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3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w w:val="85"/>
                          </w:rPr>
                          <w:t>DESCRIBED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2"/>
                          </w:rPr>
                          <w:t xml:space="preserve"> </w:t>
                        </w:r>
                        <w:r w:rsidRPr="006D507D">
                          <w:rPr>
                            <w:rFonts w:ascii="Fira Sans Book" w:hAnsi="Fira Sans Book"/>
                            <w:color w:val="231F20"/>
                            <w:spacing w:val="-4"/>
                            <w:w w:val="85"/>
                          </w:rPr>
                          <w:t>ABOVE</w:t>
                        </w:r>
                      </w:p>
                      <w:p w14:paraId="075CDCD7" w14:textId="77777777" w:rsidR="0029686F" w:rsidRDefault="0029686F" w:rsidP="0029686F"/>
                    </w:txbxContent>
                  </v:textbox>
                </v:shape>
              </v:group>
            </w:pict>
          </mc:Fallback>
        </mc:AlternateContent>
      </w:r>
    </w:p>
    <w:p w14:paraId="52A00977" w14:textId="08B5B8A0" w:rsidR="00DF7190" w:rsidRDefault="00DF7190" w:rsidP="00DF7190">
      <w:pPr>
        <w:jc w:val="center"/>
        <w:rPr>
          <w:rFonts w:ascii="Fira Sans Book" w:hAnsi="Fira Sans Book"/>
        </w:rPr>
      </w:pPr>
    </w:p>
    <w:sectPr w:rsidR="00DF7190" w:rsidSect="00DF7190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750B18" w14:textId="77777777" w:rsidR="003C757E" w:rsidRDefault="003C757E" w:rsidP="002221F1">
      <w:r>
        <w:separator/>
      </w:r>
    </w:p>
  </w:endnote>
  <w:endnote w:type="continuationSeparator" w:id="0">
    <w:p w14:paraId="07E614C2" w14:textId="77777777" w:rsidR="003C757E" w:rsidRDefault="003C757E" w:rsidP="002221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Fira Sans Book">
    <w:altName w:val="Calibri"/>
    <w:panose1 w:val="00000000000000000000"/>
    <w:charset w:val="00"/>
    <w:family w:val="swiss"/>
    <w:notTrueType/>
    <w:pitch w:val="variable"/>
    <w:sig w:usb0="600002FF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5742745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0F89E314" w14:textId="45E6CA19" w:rsidR="00386B16" w:rsidRDefault="00386B16" w:rsidP="00386B1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07A50E" w14:textId="77777777" w:rsidR="00386B16" w:rsidRDefault="00386B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C783AC" w14:textId="77777777" w:rsidR="003C757E" w:rsidRDefault="003C757E" w:rsidP="002221F1">
      <w:r>
        <w:separator/>
      </w:r>
    </w:p>
  </w:footnote>
  <w:footnote w:type="continuationSeparator" w:id="0">
    <w:p w14:paraId="082CA695" w14:textId="77777777" w:rsidR="003C757E" w:rsidRDefault="003C757E" w:rsidP="002221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95131753"/>
      <w:docPartObj>
        <w:docPartGallery w:val="Page Numbers (Top of Page)"/>
        <w:docPartUnique/>
      </w:docPartObj>
    </w:sdtPr>
    <w:sdtEndPr>
      <w:rPr>
        <w:b/>
        <w:bCs/>
      </w:rPr>
    </w:sdtEndPr>
    <w:sdtContent>
      <w:p w14:paraId="764D0525" w14:textId="3519FC1D" w:rsidR="002221F1" w:rsidRDefault="002221F1">
        <w:pPr>
          <w:pStyle w:val="Header"/>
          <w:jc w:val="right"/>
        </w:pPr>
        <w:r w:rsidRPr="002221F1">
          <w:rPr>
            <w:rFonts w:ascii="Fira Sans Book" w:hAnsi="Fira Sans Book"/>
            <w:b/>
            <w:bCs/>
            <w:noProof/>
            <w:color w:val="FFFFFF" w:themeColor="background1"/>
          </w:rPr>
          <mc:AlternateContent>
            <mc:Choice Requires="wpg">
              <w:drawing>
                <wp:anchor distT="0" distB="0" distL="0" distR="0" simplePos="0" relativeHeight="251659264" behindDoc="1" locked="0" layoutInCell="1" allowOverlap="1" wp14:anchorId="5028A2C9" wp14:editId="79D1C84A">
                  <wp:simplePos x="0" y="0"/>
                  <wp:positionH relativeFrom="page">
                    <wp:posOffset>-57150</wp:posOffset>
                  </wp:positionH>
                  <wp:positionV relativeFrom="page">
                    <wp:posOffset>-47625</wp:posOffset>
                  </wp:positionV>
                  <wp:extent cx="7838440" cy="1342390"/>
                  <wp:effectExtent l="0" t="0" r="0" b="0"/>
                  <wp:wrapNone/>
                  <wp:docPr id="4" name="Group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7838440" cy="1342390"/>
                            <a:chOff x="0" y="0"/>
                            <a:chExt cx="7839332" cy="1342390"/>
                          </a:xfrm>
                        </wpg:grpSpPr>
                        <wps:wsp>
                          <wps:cNvPr id="5" name="Graphic 5"/>
                          <wps:cNvSpPr/>
                          <wps:spPr>
                            <a:xfrm>
                              <a:off x="0" y="1130300"/>
                              <a:ext cx="7772400" cy="21209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772400" h="212090">
                                  <a:moveTo>
                                    <a:pt x="0" y="211835"/>
                                  </a:moveTo>
                                  <a:lnTo>
                                    <a:pt x="7772400" y="211835"/>
                                  </a:lnTo>
                                  <a:lnTo>
                                    <a:pt x="77724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8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F4F4">
                                <a:alpha val="50000"/>
                              </a:srgbClr>
                            </a:solidFill>
                          </wps:spPr>
                          <wps:bodyPr wrap="square" lIns="0" tIns="0" rIns="0" bIns="0" rtlCol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Graphic 6"/>
                          <wps:cNvSpPr/>
                          <wps:spPr>
                            <a:xfrm>
                              <a:off x="256" y="0"/>
                              <a:ext cx="7772400" cy="113030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772400" h="1130300">
                                  <a:moveTo>
                                    <a:pt x="77724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130300"/>
                                  </a:lnTo>
                                  <a:lnTo>
                                    <a:pt x="7772400" y="1130300"/>
                                  </a:lnTo>
                                  <a:lnTo>
                                    <a:pt x="77724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9EA"/>
                            </a:solidFill>
                          </wps:spPr>
                          <wps:bodyPr wrap="square" lIns="0" tIns="0" rIns="0" bIns="0" rtlCol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Graphic 7"/>
                          <wps:cNvSpPr/>
                          <wps:spPr>
                            <a:xfrm>
                              <a:off x="2064005" y="0"/>
                              <a:ext cx="5775327" cy="112268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708650" h="1122680">
                                  <a:moveTo>
                                    <a:pt x="5708396" y="0"/>
                                  </a:moveTo>
                                  <a:lnTo>
                                    <a:pt x="195160" y="0"/>
                                  </a:lnTo>
                                  <a:lnTo>
                                    <a:pt x="0" y="1122172"/>
                                  </a:lnTo>
                                  <a:lnTo>
                                    <a:pt x="5708396" y="1122172"/>
                                  </a:lnTo>
                                  <a:lnTo>
                                    <a:pt x="570839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498F"/>
                            </a:solidFill>
                          </wps:spPr>
                          <wps:bodyPr wrap="square" lIns="0" tIns="0" rIns="0" bIns="0" rtlCol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" name="Image 8"/>
                            <pic:cNvPicPr/>
                          </pic:nvPicPr>
                          <pic:blipFill>
                            <a:blip r:embed="rId1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2607" y="306141"/>
                              <a:ext cx="1572767" cy="61301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Image 9"/>
                            <pic:cNvPicPr/>
                          </pic:nvPicPr>
                          <pic:blipFill>
                            <a:blip r:embed="rId2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492418" y="649921"/>
                              <a:ext cx="216255" cy="21612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Image 10"/>
                            <pic:cNvPicPr/>
                          </pic:nvPicPr>
                          <pic:blipFill>
                            <a:blip r:embed="rId3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495617" y="301302"/>
                              <a:ext cx="216214" cy="21614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Image 11"/>
                            <pic:cNvPicPr/>
                          </pic:nvPicPr>
                          <pic:blipFill>
                            <a:blip r:embed="rId4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961" y="611153"/>
                              <a:ext cx="216174" cy="21598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Image 12"/>
                            <pic:cNvPicPr/>
                          </pic:nvPicPr>
                          <pic:blipFill>
                            <a:blip r:embed="rId5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3665" y="296739"/>
                              <a:ext cx="216073" cy="21612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box 13"/>
                          <wps:cNvSpPr txBox="1"/>
                          <wps:spPr>
                            <a:xfrm>
                              <a:off x="2750820" y="321690"/>
                              <a:ext cx="1748789" cy="53149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CDC5798" w14:textId="77777777" w:rsidR="002221F1" w:rsidRDefault="002221F1" w:rsidP="002221F1">
                                <w:pPr>
                                  <w:spacing w:before="32"/>
                                  <w:rPr>
                                    <w:sz w:val="20"/>
                                  </w:rPr>
                                </w:pPr>
                                <w:r>
                                  <w:rPr>
                                    <w:color w:val="FFFFFF"/>
                                    <w:spacing w:val="-2"/>
                                    <w:sz w:val="20"/>
                                  </w:rPr>
                                  <w:t>1014</w:t>
                                </w:r>
                                <w:r>
                                  <w:rPr>
                                    <w:color w:val="FFFFFF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2"/>
                                    <w:sz w:val="20"/>
                                  </w:rPr>
                                  <w:t>Sherwood</w:t>
                                </w:r>
                                <w:r>
                                  <w:rPr>
                                    <w:color w:val="FFFFFF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2"/>
                                    <w:sz w:val="20"/>
                                  </w:rPr>
                                  <w:t>Rd.</w:t>
                                </w:r>
                                <w:r>
                                  <w:rPr>
                                    <w:color w:val="FFFFFF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2"/>
                                    <w:sz w:val="20"/>
                                  </w:rPr>
                                  <w:t>Norfolk,</w:t>
                                </w:r>
                                <w:r>
                                  <w:rPr>
                                    <w:color w:val="FFFFFF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2"/>
                                    <w:sz w:val="20"/>
                                  </w:rPr>
                                  <w:t>NE</w:t>
                                </w:r>
                                <w:r>
                                  <w:rPr>
                                    <w:color w:val="FFFFFF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4"/>
                                    <w:sz w:val="20"/>
                                  </w:rPr>
                                  <w:t>68701</w:t>
                                </w:r>
                              </w:p>
                              <w:p w14:paraId="7C19208E" w14:textId="77777777" w:rsidR="002221F1" w:rsidRDefault="002221F1" w:rsidP="002221F1">
                                <w:pPr>
                                  <w:spacing w:before="88"/>
                                  <w:rPr>
                                    <w:sz w:val="20"/>
                                  </w:rPr>
                                </w:pPr>
                              </w:p>
                              <w:p w14:paraId="6B02EC95" w14:textId="77777777" w:rsidR="002221F1" w:rsidRDefault="002221F1" w:rsidP="002221F1">
                                <w:pPr>
                                  <w:rPr>
                                    <w:sz w:val="20"/>
                                  </w:rPr>
                                </w:pPr>
                                <w:r>
                                  <w:rPr>
                                    <w:color w:val="FFFFFF"/>
                                    <w:spacing w:val="-6"/>
                                    <w:sz w:val="20"/>
                                  </w:rPr>
                                  <w:t>P: 800.356.9782</w:t>
                                </w:r>
                                <w:r>
                                  <w:rPr>
                                    <w:color w:val="FFFFFF"/>
                                    <w:spacing w:val="4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6"/>
                                    <w:sz w:val="20"/>
                                  </w:rPr>
                                  <w:t>F:</w:t>
                                </w:r>
                                <w:r>
                                  <w:rPr>
                                    <w:color w:val="FFFFFF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FFFFFF"/>
                                    <w:spacing w:val="-6"/>
                                    <w:sz w:val="20"/>
                                  </w:rPr>
                                  <w:t>402-371-9117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4" name="Textbox 14"/>
                          <wps:cNvSpPr txBox="1"/>
                          <wps:spPr>
                            <a:xfrm>
                              <a:off x="5447284" y="303402"/>
                              <a:ext cx="1296670" cy="4953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A3AF9DA" w14:textId="77777777" w:rsidR="002221F1" w:rsidRDefault="002221F1" w:rsidP="002221F1">
                                <w:pPr>
                                  <w:spacing w:before="32"/>
                                  <w:rPr>
                                    <w:sz w:val="20"/>
                                  </w:rPr>
                                </w:pPr>
                                <w:hyperlink r:id="rId6"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20"/>
                                    </w:rPr>
                                    <w:t>info@ebmconstruction.net</w:t>
                                  </w:r>
                                </w:hyperlink>
                              </w:p>
                              <w:p w14:paraId="7390056C" w14:textId="77777777" w:rsidR="002221F1" w:rsidRDefault="002221F1" w:rsidP="002221F1">
                                <w:pPr>
                                  <w:spacing w:before="30"/>
                                  <w:rPr>
                                    <w:sz w:val="20"/>
                                  </w:rPr>
                                </w:pPr>
                              </w:p>
                              <w:p w14:paraId="772CE948" w14:textId="77777777" w:rsidR="002221F1" w:rsidRDefault="002221F1" w:rsidP="002221F1">
                                <w:pPr>
                                  <w:spacing w:before="1"/>
                                  <w:ind w:left="21"/>
                                  <w:rPr>
                                    <w:sz w:val="20"/>
                                  </w:rPr>
                                </w:pPr>
                                <w:hyperlink r:id="rId7">
                                  <w:r>
                                    <w:rPr>
                                      <w:color w:val="FFFFFF"/>
                                      <w:spacing w:val="-2"/>
                                      <w:w w:val="105"/>
                                      <w:sz w:val="20"/>
                                    </w:rPr>
                                    <w:t>www.ebmconstruction.net</w:t>
                                  </w:r>
                                </w:hyperlink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5" name="Textbox 15"/>
                          <wps:cNvSpPr txBox="1"/>
                          <wps:spPr>
                            <a:xfrm>
                              <a:off x="358629" y="873884"/>
                              <a:ext cx="2540000" cy="20955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0FE6279" w14:textId="62314428" w:rsidR="002221F1" w:rsidRPr="00386B16" w:rsidRDefault="002221F1" w:rsidP="002221F1">
                                <w:pPr>
                                  <w:tabs>
                                    <w:tab w:val="left" w:pos="683"/>
                                    <w:tab w:val="left" w:pos="1230"/>
                                    <w:tab w:val="left" w:pos="2111"/>
                                    <w:tab w:val="left" w:pos="3979"/>
                                  </w:tabs>
                                  <w:spacing w:before="36"/>
                                  <w:rPr>
                                    <w:color w:val="004A8F"/>
                                  </w:rPr>
                                </w:pPr>
                                <w:r w:rsidRPr="00386B16">
                                  <w:rPr>
                                    <w:color w:val="004A8F"/>
                                    <w:spacing w:val="-4"/>
                                    <w:w w:val="95"/>
                                    <w:position w:val="1"/>
                                  </w:rPr>
                                  <w:t>California License #1091471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5028A2C9" id="Group 4" o:spid="_x0000_s1029" style="position:absolute;left:0;text-align:left;margin-left:-4.5pt;margin-top:-3.75pt;width:617.2pt;height:105.7pt;z-index:-251657216;mso-wrap-distance-left:0;mso-wrap-distance-right:0;mso-position-horizontal-relative:page;mso-position-vertical-relative:page;mso-width-relative:margin;mso-height-relative:margin" coordsize="78393,13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">
                  <v:shape id="Graphic 5" o:spid="_x0000_s1030" style="position:absolute;top:11303;width:77724;height:2120;visibility:visible;mso-wrap-style:square;v-text-anchor:top" coordsize="7772400,2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" path="m,211835r7772400,l7772400,,,,,211835xe" fillcolor="#f3f4f4" stroked="f">
                    <v:fill opacity="32896f"/>
                    <v:path arrowok="t"/>
                  </v:shape>
                  <v:shape id="Graphic 6" o:spid="_x0000_s1031" style="position:absolute;left:2;width:77724;height:11303;visibility:visible;mso-wrap-style:square;v-text-anchor:top" coordsize="7772400,113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" path="m7772400,l,,,1130300r7772400,l7772400,xe" fillcolor="#e9e9ea" stroked="f">
                    <v:path arrowok="t"/>
                  </v:shape>
                  <v:shape id="Graphic 7" o:spid="_x0000_s1032" style="position:absolute;left:20640;width:57753;height:11226;visibility:visible;mso-wrap-style:square;v-text-anchor:top" coordsize="5708650,1122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" path="m5708396,l195160,,,1122172r5708396,l5708396,xe" fillcolor="#00498f" stroked="f">
                    <v:path arrowok="t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 8" o:spid="_x0000_s1033" type="#_x0000_t75" style="position:absolute;left:2926;top:3061;width:15727;height:6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">
                    <v:imagedata r:id="rId8" o:title=""/>
                  </v:shape>
                  <v:shape id="Image 9" o:spid="_x0000_s1034" type="#_x0000_t75" style="position:absolute;left:24924;top:6499;width:2162;height:2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">
                    <v:imagedata r:id="rId9" o:title=""/>
                  </v:shape>
                  <v:shape id="Image 10" o:spid="_x0000_s1035" type="#_x0000_t75" style="position:absolute;left:24956;top:3013;width:2162;height:2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">
                    <v:imagedata r:id="rId10" o:title=""/>
                  </v:shape>
                  <v:shape id="Image 11" o:spid="_x0000_s1036" type="#_x0000_t75" style="position:absolute;left:51819;top:6111;width:2162;height: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">
                    <v:imagedata r:id="rId11" o:title=""/>
                  </v:shape>
                  <v:shape id="Image 12" o:spid="_x0000_s1037" type="#_x0000_t75" style="position:absolute;left:51836;top:2967;width:2161;height:2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">
                    <v:imagedata r:id="rId1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3" o:spid="_x0000_s1038" type="#_x0000_t202" style="position:absolute;left:27508;top:3216;width:17488;height:5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  <v:textbox inset="0,0,0,0">
                      <w:txbxContent>
                        <w:p w14:paraId="0CDC5798" w14:textId="77777777" w:rsidR="002221F1" w:rsidRDefault="002221F1" w:rsidP="002221F1">
                          <w:pPr>
                            <w:spacing w:before="32"/>
                            <w:rPr>
                              <w:sz w:val="20"/>
                            </w:rPr>
                          </w:pPr>
                          <w:r>
                            <w:rPr>
                              <w:color w:val="FFFFFF"/>
                              <w:spacing w:val="-2"/>
                              <w:sz w:val="20"/>
                            </w:rPr>
                            <w:t>1014</w:t>
                          </w:r>
                          <w:r>
                            <w:rPr>
                              <w:color w:val="FFFFFF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2"/>
                              <w:sz w:val="20"/>
                            </w:rPr>
                            <w:t>Sherwood</w:t>
                          </w:r>
                          <w:r>
                            <w:rPr>
                              <w:color w:val="FFFFFF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2"/>
                              <w:sz w:val="20"/>
                            </w:rPr>
                            <w:t>Rd.</w:t>
                          </w:r>
                          <w:r>
                            <w:rPr>
                              <w:color w:val="FFFFFF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2"/>
                              <w:sz w:val="20"/>
                            </w:rPr>
                            <w:t>Norfolk,</w:t>
                          </w:r>
                          <w:r>
                            <w:rPr>
                              <w:color w:val="FFFFFF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2"/>
                              <w:sz w:val="20"/>
                            </w:rPr>
                            <w:t>NE</w:t>
                          </w:r>
                          <w:r>
                            <w:rPr>
                              <w:color w:val="FFFFFF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4"/>
                              <w:sz w:val="20"/>
                            </w:rPr>
                            <w:t>68701</w:t>
                          </w:r>
                        </w:p>
                        <w:p w14:paraId="7C19208E" w14:textId="77777777" w:rsidR="002221F1" w:rsidRDefault="002221F1" w:rsidP="002221F1">
                          <w:pPr>
                            <w:spacing w:before="88"/>
                            <w:rPr>
                              <w:sz w:val="20"/>
                            </w:rPr>
                          </w:pPr>
                        </w:p>
                        <w:p w14:paraId="6B02EC95" w14:textId="77777777" w:rsidR="002221F1" w:rsidRDefault="002221F1" w:rsidP="002221F1">
                          <w:pPr>
                            <w:rPr>
                              <w:sz w:val="20"/>
                            </w:rPr>
                          </w:pPr>
                          <w:r>
                            <w:rPr>
                              <w:color w:val="FFFFFF"/>
                              <w:spacing w:val="-6"/>
                              <w:sz w:val="20"/>
                            </w:rPr>
                            <w:t>P: 800.356.9782</w:t>
                          </w:r>
                          <w:r>
                            <w:rPr>
                              <w:color w:val="FFFFFF"/>
                              <w:spacing w:val="4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6"/>
                              <w:sz w:val="20"/>
                            </w:rPr>
                            <w:t>F:</w:t>
                          </w:r>
                          <w:r>
                            <w:rPr>
                              <w:color w:val="FFFFFF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-6"/>
                              <w:sz w:val="20"/>
                            </w:rPr>
                            <w:t>402-371-9117</w:t>
                          </w:r>
                        </w:p>
                      </w:txbxContent>
                    </v:textbox>
                  </v:shape>
                  <v:shape id="Textbox 14" o:spid="_x0000_s1039" type="#_x0000_t202" style="position:absolute;left:54472;top:3034;width:12967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6A3AF9DA" w14:textId="77777777" w:rsidR="002221F1" w:rsidRDefault="002221F1" w:rsidP="002221F1">
                          <w:pPr>
                            <w:spacing w:before="32"/>
                            <w:rPr>
                              <w:sz w:val="20"/>
                            </w:rPr>
                          </w:pPr>
                          <w:hyperlink r:id="rId13"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20"/>
                              </w:rPr>
                              <w:t>info@ebmconstruction.net</w:t>
                            </w:r>
                          </w:hyperlink>
                        </w:p>
                        <w:p w14:paraId="7390056C" w14:textId="77777777" w:rsidR="002221F1" w:rsidRDefault="002221F1" w:rsidP="002221F1">
                          <w:pPr>
                            <w:spacing w:before="30"/>
                            <w:rPr>
                              <w:sz w:val="20"/>
                            </w:rPr>
                          </w:pPr>
                        </w:p>
                        <w:p w14:paraId="772CE948" w14:textId="77777777" w:rsidR="002221F1" w:rsidRDefault="002221F1" w:rsidP="002221F1">
                          <w:pPr>
                            <w:spacing w:before="1"/>
                            <w:ind w:left="21"/>
                            <w:rPr>
                              <w:sz w:val="20"/>
                            </w:rPr>
                          </w:pPr>
                          <w:hyperlink r:id="rId14">
                            <w:r>
                              <w:rPr>
                                <w:color w:val="FFFFFF"/>
                                <w:spacing w:val="-2"/>
                                <w:w w:val="105"/>
                                <w:sz w:val="20"/>
                              </w:rPr>
                              <w:t>www.ebmconstruction.net</w:t>
                            </w:r>
                          </w:hyperlink>
                        </w:p>
                      </w:txbxContent>
                    </v:textbox>
                  </v:shape>
                  <v:shape id="Textbox 15" o:spid="_x0000_s1040" type="#_x0000_t202" style="position:absolute;left:3586;top:8738;width:25400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  <v:textbox inset="0,0,0,0">
                      <w:txbxContent>
                        <w:p w14:paraId="10FE6279" w14:textId="62314428" w:rsidR="002221F1" w:rsidRPr="00386B16" w:rsidRDefault="002221F1" w:rsidP="002221F1">
                          <w:pPr>
                            <w:tabs>
                              <w:tab w:val="left" w:pos="683"/>
                              <w:tab w:val="left" w:pos="1230"/>
                              <w:tab w:val="left" w:pos="2111"/>
                              <w:tab w:val="left" w:pos="3979"/>
                            </w:tabs>
                            <w:spacing w:before="36"/>
                            <w:rPr>
                              <w:color w:val="004A8F"/>
                            </w:rPr>
                          </w:pPr>
                          <w:r w:rsidRPr="00386B16">
                            <w:rPr>
                              <w:color w:val="004A8F"/>
                              <w:spacing w:val="-4"/>
                              <w:w w:val="95"/>
                              <w:position w:val="1"/>
                            </w:rPr>
                            <w:t>California License #1091471</w:t>
                          </w:r>
                        </w:p>
                      </w:txbxContent>
                    </v:textbox>
                  </v:shape>
                  <w10:wrap anchorx="page" anchory="page"/>
                </v:group>
              </w:pict>
            </mc:Fallback>
          </mc:AlternateContent>
        </w:r>
      </w:p>
      <w:p w14:paraId="64F99218" w14:textId="77777777" w:rsidR="002221F1" w:rsidRDefault="002221F1">
        <w:pPr>
          <w:pStyle w:val="Header"/>
          <w:jc w:val="right"/>
        </w:pPr>
      </w:p>
      <w:p w14:paraId="735E4DBB" w14:textId="77777777" w:rsidR="002221F1" w:rsidRDefault="002221F1">
        <w:pPr>
          <w:pStyle w:val="Header"/>
          <w:jc w:val="right"/>
          <w:rPr>
            <w:b/>
            <w:bCs/>
            <w:color w:val="FFFFFF" w:themeColor="background1"/>
          </w:rPr>
        </w:pPr>
      </w:p>
      <w:p w14:paraId="0A251003" w14:textId="64FC758B" w:rsidR="002221F1" w:rsidRPr="002221F1" w:rsidRDefault="00000000">
        <w:pPr>
          <w:pStyle w:val="Header"/>
          <w:jc w:val="right"/>
          <w:rPr>
            <w:b/>
            <w:bCs/>
          </w:rPr>
        </w:pPr>
      </w:p>
    </w:sdtContent>
  </w:sdt>
  <w:p w14:paraId="59565D0E" w14:textId="6E951694" w:rsidR="002221F1" w:rsidRPr="002221F1" w:rsidRDefault="002221F1" w:rsidP="0038234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A4F70"/>
    <w:multiLevelType w:val="hybridMultilevel"/>
    <w:tmpl w:val="922C1694"/>
    <w:lvl w:ilvl="0" w:tplc="69CC3F84">
      <w:numFmt w:val="bullet"/>
      <w:lvlText w:val="•"/>
      <w:lvlJc w:val="left"/>
      <w:pPr>
        <w:ind w:left="831" w:hanging="112"/>
      </w:pPr>
      <w:rPr>
        <w:rFonts w:ascii="Arial Narrow" w:eastAsia="Arial Narrow" w:hAnsi="Arial Narrow" w:cs="Arial Narrow" w:hint="default"/>
        <w:b w:val="0"/>
        <w:bCs w:val="0"/>
        <w:i w:val="0"/>
        <w:iCs w:val="0"/>
        <w:color w:val="231F20"/>
        <w:spacing w:val="0"/>
        <w:w w:val="102"/>
        <w:sz w:val="22"/>
        <w:szCs w:val="22"/>
        <w:lang w:val="en-US" w:eastAsia="en-US" w:bidi="ar-SA"/>
      </w:rPr>
    </w:lvl>
    <w:lvl w:ilvl="1" w:tplc="244496D2">
      <w:numFmt w:val="bullet"/>
      <w:lvlText w:val="•"/>
      <w:lvlJc w:val="left"/>
      <w:pPr>
        <w:ind w:left="1980" w:hanging="112"/>
      </w:pPr>
      <w:rPr>
        <w:rFonts w:hint="default"/>
        <w:lang w:val="en-US" w:eastAsia="en-US" w:bidi="ar-SA"/>
      </w:rPr>
    </w:lvl>
    <w:lvl w:ilvl="2" w:tplc="78B65590">
      <w:numFmt w:val="bullet"/>
      <w:lvlText w:val="•"/>
      <w:lvlJc w:val="left"/>
      <w:pPr>
        <w:ind w:left="3120" w:hanging="112"/>
      </w:pPr>
      <w:rPr>
        <w:rFonts w:hint="default"/>
        <w:lang w:val="en-US" w:eastAsia="en-US" w:bidi="ar-SA"/>
      </w:rPr>
    </w:lvl>
    <w:lvl w:ilvl="3" w:tplc="C9B0DADC">
      <w:numFmt w:val="bullet"/>
      <w:lvlText w:val="•"/>
      <w:lvlJc w:val="left"/>
      <w:pPr>
        <w:ind w:left="4260" w:hanging="112"/>
      </w:pPr>
      <w:rPr>
        <w:rFonts w:hint="default"/>
        <w:lang w:val="en-US" w:eastAsia="en-US" w:bidi="ar-SA"/>
      </w:rPr>
    </w:lvl>
    <w:lvl w:ilvl="4" w:tplc="BBB8F2F6">
      <w:numFmt w:val="bullet"/>
      <w:lvlText w:val="•"/>
      <w:lvlJc w:val="left"/>
      <w:pPr>
        <w:ind w:left="5400" w:hanging="112"/>
      </w:pPr>
      <w:rPr>
        <w:rFonts w:hint="default"/>
        <w:lang w:val="en-US" w:eastAsia="en-US" w:bidi="ar-SA"/>
      </w:rPr>
    </w:lvl>
    <w:lvl w:ilvl="5" w:tplc="5F8CEC90">
      <w:numFmt w:val="bullet"/>
      <w:lvlText w:val="•"/>
      <w:lvlJc w:val="left"/>
      <w:pPr>
        <w:ind w:left="6540" w:hanging="112"/>
      </w:pPr>
      <w:rPr>
        <w:rFonts w:hint="default"/>
        <w:lang w:val="en-US" w:eastAsia="en-US" w:bidi="ar-SA"/>
      </w:rPr>
    </w:lvl>
    <w:lvl w:ilvl="6" w:tplc="EBAA81DC">
      <w:numFmt w:val="bullet"/>
      <w:lvlText w:val="•"/>
      <w:lvlJc w:val="left"/>
      <w:pPr>
        <w:ind w:left="7680" w:hanging="112"/>
      </w:pPr>
      <w:rPr>
        <w:rFonts w:hint="default"/>
        <w:lang w:val="en-US" w:eastAsia="en-US" w:bidi="ar-SA"/>
      </w:rPr>
    </w:lvl>
    <w:lvl w:ilvl="7" w:tplc="44B8D640">
      <w:numFmt w:val="bullet"/>
      <w:lvlText w:val="•"/>
      <w:lvlJc w:val="left"/>
      <w:pPr>
        <w:ind w:left="8820" w:hanging="112"/>
      </w:pPr>
      <w:rPr>
        <w:rFonts w:hint="default"/>
        <w:lang w:val="en-US" w:eastAsia="en-US" w:bidi="ar-SA"/>
      </w:rPr>
    </w:lvl>
    <w:lvl w:ilvl="8" w:tplc="E1EA726E">
      <w:numFmt w:val="bullet"/>
      <w:lvlText w:val="•"/>
      <w:lvlJc w:val="left"/>
      <w:pPr>
        <w:ind w:left="9960" w:hanging="112"/>
      </w:pPr>
      <w:rPr>
        <w:rFonts w:hint="default"/>
        <w:lang w:val="en-US" w:eastAsia="en-US" w:bidi="ar-SA"/>
      </w:rPr>
    </w:lvl>
  </w:abstractNum>
  <w:num w:numId="1" w16cid:durableId="1122767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jYwszQ3MjE3tDBX0lEKTi0uzszPAykwqgUAOkdRRywAAAA="/>
  </w:docVars>
  <w:rsids>
    <w:rsidRoot w:val="00DF7190"/>
    <w:rsid w:val="00010016"/>
    <w:rsid w:val="00035B98"/>
    <w:rsid w:val="00096A8B"/>
    <w:rsid w:val="000B5D7A"/>
    <w:rsid w:val="0010494C"/>
    <w:rsid w:val="00112DB9"/>
    <w:rsid w:val="001300ED"/>
    <w:rsid w:val="00163FDE"/>
    <w:rsid w:val="001B2D52"/>
    <w:rsid w:val="001B3A71"/>
    <w:rsid w:val="001B47AD"/>
    <w:rsid w:val="001B6123"/>
    <w:rsid w:val="001C38CF"/>
    <w:rsid w:val="001D21CB"/>
    <w:rsid w:val="001E0227"/>
    <w:rsid w:val="001F420A"/>
    <w:rsid w:val="001F676E"/>
    <w:rsid w:val="002023F8"/>
    <w:rsid w:val="00213648"/>
    <w:rsid w:val="002221F1"/>
    <w:rsid w:val="00233E9A"/>
    <w:rsid w:val="00291B4F"/>
    <w:rsid w:val="002954E7"/>
    <w:rsid w:val="00295BD2"/>
    <w:rsid w:val="0029686F"/>
    <w:rsid w:val="002E3794"/>
    <w:rsid w:val="0035292C"/>
    <w:rsid w:val="0035522A"/>
    <w:rsid w:val="00364764"/>
    <w:rsid w:val="003707A5"/>
    <w:rsid w:val="00382344"/>
    <w:rsid w:val="00386B16"/>
    <w:rsid w:val="003B77EA"/>
    <w:rsid w:val="003C757E"/>
    <w:rsid w:val="00425C4B"/>
    <w:rsid w:val="00426961"/>
    <w:rsid w:val="00444704"/>
    <w:rsid w:val="0046451A"/>
    <w:rsid w:val="004977B0"/>
    <w:rsid w:val="004E193B"/>
    <w:rsid w:val="00514B54"/>
    <w:rsid w:val="0052513F"/>
    <w:rsid w:val="00583E23"/>
    <w:rsid w:val="005D46F6"/>
    <w:rsid w:val="005D579B"/>
    <w:rsid w:val="005F02E4"/>
    <w:rsid w:val="00614940"/>
    <w:rsid w:val="00673848"/>
    <w:rsid w:val="00684E7E"/>
    <w:rsid w:val="006D507D"/>
    <w:rsid w:val="006F42A8"/>
    <w:rsid w:val="00711D7A"/>
    <w:rsid w:val="00734F26"/>
    <w:rsid w:val="00744977"/>
    <w:rsid w:val="00761BDA"/>
    <w:rsid w:val="00762778"/>
    <w:rsid w:val="00773F1E"/>
    <w:rsid w:val="007770FE"/>
    <w:rsid w:val="007C3EC5"/>
    <w:rsid w:val="007E2DF1"/>
    <w:rsid w:val="007E6FE6"/>
    <w:rsid w:val="00821908"/>
    <w:rsid w:val="00863EFB"/>
    <w:rsid w:val="008B2B8C"/>
    <w:rsid w:val="008D165A"/>
    <w:rsid w:val="008F554F"/>
    <w:rsid w:val="00912C97"/>
    <w:rsid w:val="00915B94"/>
    <w:rsid w:val="00941825"/>
    <w:rsid w:val="00952339"/>
    <w:rsid w:val="00991A62"/>
    <w:rsid w:val="009B0EA4"/>
    <w:rsid w:val="009C1606"/>
    <w:rsid w:val="00A071A8"/>
    <w:rsid w:val="00A135A8"/>
    <w:rsid w:val="00A35A0B"/>
    <w:rsid w:val="00A3770C"/>
    <w:rsid w:val="00A775E7"/>
    <w:rsid w:val="00A9240F"/>
    <w:rsid w:val="00A93885"/>
    <w:rsid w:val="00AE4C7C"/>
    <w:rsid w:val="00B05209"/>
    <w:rsid w:val="00B42655"/>
    <w:rsid w:val="00BC4675"/>
    <w:rsid w:val="00C162E5"/>
    <w:rsid w:val="00C84E9B"/>
    <w:rsid w:val="00CA0EBE"/>
    <w:rsid w:val="00CF3B7F"/>
    <w:rsid w:val="00CF7151"/>
    <w:rsid w:val="00D268B0"/>
    <w:rsid w:val="00D7426E"/>
    <w:rsid w:val="00D85019"/>
    <w:rsid w:val="00D877EA"/>
    <w:rsid w:val="00DB3C6F"/>
    <w:rsid w:val="00DF7190"/>
    <w:rsid w:val="00E00037"/>
    <w:rsid w:val="00E04E53"/>
    <w:rsid w:val="00E12431"/>
    <w:rsid w:val="00E31EBB"/>
    <w:rsid w:val="00E437EA"/>
    <w:rsid w:val="00E62D9A"/>
    <w:rsid w:val="00EA2ABF"/>
    <w:rsid w:val="00F10C31"/>
    <w:rsid w:val="00F10E72"/>
    <w:rsid w:val="00F44EEC"/>
    <w:rsid w:val="00FA3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86BF9"/>
  <w15:chartTrackingRefBased/>
  <w15:docId w15:val="{9C357A20-9844-49A9-B85C-964DDAA9E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190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7EA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71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719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71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719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719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719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719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719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7EA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71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719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719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719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71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71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71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71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719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71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71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71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71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71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DF71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719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71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719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7190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DF7190"/>
    <w:pPr>
      <w:spacing w:before="69"/>
      <w:ind w:left="80"/>
    </w:pPr>
  </w:style>
  <w:style w:type="paragraph" w:styleId="BodyText">
    <w:name w:val="Body Text"/>
    <w:basedOn w:val="Normal"/>
    <w:link w:val="BodyTextChar"/>
    <w:uiPriority w:val="1"/>
    <w:qFormat/>
    <w:rsid w:val="00DF719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F7190"/>
    <w:rPr>
      <w:rFonts w:ascii="Arial Narrow" w:eastAsia="Arial Narrow" w:hAnsi="Arial Narrow" w:cs="Arial Narrow"/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41825"/>
    <w:rPr>
      <w:color w:val="666666"/>
    </w:rPr>
  </w:style>
  <w:style w:type="table" w:styleId="TableGrid">
    <w:name w:val="Table Grid"/>
    <w:basedOn w:val="TableNormal"/>
    <w:uiPriority w:val="39"/>
    <w:rsid w:val="0071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21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1F1"/>
    <w:rPr>
      <w:rFonts w:ascii="Arial Narrow" w:eastAsia="Arial Narrow" w:hAnsi="Arial Narrow" w:cs="Arial Narrow"/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221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1F1"/>
    <w:rPr>
      <w:rFonts w:ascii="Arial Narrow" w:eastAsia="Arial Narrow" w:hAnsi="Arial Narrow" w:cs="Arial Narrow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hyperlink" Target="mailto:info@ebmconstruction.net" TargetMode="External"/><Relationship Id="rId3" Type="http://schemas.openxmlformats.org/officeDocument/2006/relationships/image" Target="media/image3.png"/><Relationship Id="rId7" Type="http://schemas.openxmlformats.org/officeDocument/2006/relationships/hyperlink" Target="http://www.ebmconstruction.net/" TargetMode="External"/><Relationship Id="rId12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mailto:info@ebmconstruction.net" TargetMode="External"/><Relationship Id="rId11" Type="http://schemas.openxmlformats.org/officeDocument/2006/relationships/image" Target="media/image9.png"/><Relationship Id="rId5" Type="http://schemas.openxmlformats.org/officeDocument/2006/relationships/image" Target="media/image5.png"/><Relationship Id="rId10" Type="http://schemas.openxmlformats.org/officeDocument/2006/relationships/image" Target="media/image8.png"/><Relationship Id="rId4" Type="http://schemas.openxmlformats.org/officeDocument/2006/relationships/image" Target="media/image4.png"/><Relationship Id="rId9" Type="http://schemas.openxmlformats.org/officeDocument/2006/relationships/image" Target="media/image7.png"/><Relationship Id="rId14" Type="http://schemas.openxmlformats.org/officeDocument/2006/relationships/hyperlink" Target="http://www.ebmconstruction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EF41E-50DA-4165-A1BD-3EC7F753D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Briseno</dc:creator>
  <cp:keywords/>
  <dc:description/>
  <cp:lastModifiedBy>Jed Burbach</cp:lastModifiedBy>
  <cp:revision>2</cp:revision>
  <dcterms:created xsi:type="dcterms:W3CDTF">2024-12-16T12:59:00Z</dcterms:created>
  <dcterms:modified xsi:type="dcterms:W3CDTF">2024-12-16T12:59:00Z</dcterms:modified>
</cp:coreProperties>
</file>